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DD055" w14:textId="6B8E9D25" w:rsidR="00DB1BC0" w:rsidRDefault="00DB1BC0" w:rsidP="00DB1BC0">
      <w:pPr>
        <w:pStyle w:val="Heading1"/>
      </w:pPr>
      <w:r>
        <w:t>Power BI Dashboard</w:t>
      </w:r>
    </w:p>
    <w:p w14:paraId="2FA0B178" w14:textId="318D23CB" w:rsidR="00046E73" w:rsidRDefault="00DB1BC0" w:rsidP="00DB1BC0">
      <w:pPr>
        <w:pStyle w:val="ListParagraph"/>
        <w:numPr>
          <w:ilvl w:val="0"/>
          <w:numId w:val="3"/>
        </w:numPr>
      </w:pPr>
      <w:r>
        <w:t>Open Problems (Page 1)</w:t>
      </w:r>
    </w:p>
    <w:p w14:paraId="527EC51D" w14:textId="4B3C5953" w:rsidR="00046E73" w:rsidRPr="00E97BBF" w:rsidRDefault="00046E73" w:rsidP="00DB1BC0">
      <w:pPr>
        <w:pStyle w:val="ListParagraph"/>
        <w:numPr>
          <w:ilvl w:val="1"/>
          <w:numId w:val="3"/>
        </w:numPr>
      </w:pPr>
      <w:r>
        <w:t>Multi-row card showing labour time for today, yesterday, this week, last week, this month, last month and last 30 days</w:t>
      </w:r>
    </w:p>
    <w:p w14:paraId="03FFC5FB" w14:textId="043CC7D4" w:rsidR="00AB7596" w:rsidRDefault="00046E73" w:rsidP="00DB1BC0">
      <w:pPr>
        <w:pStyle w:val="ListParagraph"/>
        <w:numPr>
          <w:ilvl w:val="1"/>
          <w:numId w:val="3"/>
        </w:numPr>
      </w:pPr>
      <w:r>
        <w:t xml:space="preserve">Cards showing Open Tickets, Projects, Internal and Sales/Request for Quote </w:t>
      </w:r>
    </w:p>
    <w:p w14:paraId="6EECE417" w14:textId="1651DF94" w:rsidR="00046E73" w:rsidRPr="00E97BBF" w:rsidRDefault="00046E73" w:rsidP="00DB1BC0">
      <w:pPr>
        <w:pStyle w:val="ListParagraph"/>
        <w:numPr>
          <w:ilvl w:val="1"/>
          <w:numId w:val="3"/>
        </w:numPr>
      </w:pPr>
      <w:r>
        <w:t>Table</w:t>
      </w:r>
      <w:r w:rsidR="00DB1BC0">
        <w:t xml:space="preserve"> Time Entries - </w:t>
      </w:r>
      <w:r>
        <w:t xml:space="preserve"> </w:t>
      </w:r>
      <w:r w:rsidR="00DB1BC0">
        <w:t xml:space="preserve">It shows the </w:t>
      </w:r>
      <w:r>
        <w:t>time entries. Columns shall be Time entry ID, Ticket ID, Customer name, start date time,  and Labour Time</w:t>
      </w:r>
    </w:p>
    <w:p w14:paraId="3BFA8DD7" w14:textId="47F92CF4" w:rsidR="00046E73" w:rsidRDefault="00046E73" w:rsidP="00DB1BC0">
      <w:pPr>
        <w:pStyle w:val="ListParagraph"/>
        <w:numPr>
          <w:ilvl w:val="1"/>
          <w:numId w:val="3"/>
        </w:numPr>
      </w:pPr>
      <w:r>
        <w:t>Table</w:t>
      </w:r>
      <w:r w:rsidR="00DB1BC0">
        <w:t xml:space="preserve"> Tickets - It</w:t>
      </w:r>
      <w:r>
        <w:t xml:space="preserve"> show</w:t>
      </w:r>
      <w:r w:rsidR="00DB1BC0">
        <w:t>s</w:t>
      </w:r>
      <w:r>
        <w:t xml:space="preserve"> tickets. Columns shall be Ticket ID, Created date, Customer Name, Subject, Total labour </w:t>
      </w:r>
      <w:r w:rsidR="00DB1BC0">
        <w:t>of all the time entries against the ticket, Date Updated and Stats.</w:t>
      </w:r>
    </w:p>
    <w:p w14:paraId="15943590" w14:textId="54EE66C7" w:rsidR="00DB1BC0" w:rsidRDefault="00DB1BC0" w:rsidP="00DB1BC0">
      <w:pPr>
        <w:pStyle w:val="ListParagraph"/>
        <w:numPr>
          <w:ilvl w:val="1"/>
          <w:numId w:val="3"/>
        </w:numPr>
      </w:pPr>
      <w:r>
        <w:t>Table</w:t>
      </w:r>
      <w:r>
        <w:t xml:space="preserve"> Projects</w:t>
      </w:r>
      <w:r>
        <w:t xml:space="preserve"> - It shows </w:t>
      </w:r>
      <w:r>
        <w:t>Projects</w:t>
      </w:r>
      <w:r>
        <w:t>. Columns shall be Ticket ID, Created date, Customer Name, Subject, Total labour of all the time entries against the ticket, Date Updated and Stats.</w:t>
      </w:r>
    </w:p>
    <w:p w14:paraId="58E9CA8A" w14:textId="362A06C9" w:rsidR="00DB1BC0" w:rsidRDefault="00DB1BC0" w:rsidP="00DB1BC0">
      <w:pPr>
        <w:pStyle w:val="ListParagraph"/>
        <w:numPr>
          <w:ilvl w:val="1"/>
          <w:numId w:val="3"/>
        </w:numPr>
      </w:pPr>
      <w:r>
        <w:t xml:space="preserve">Table </w:t>
      </w:r>
      <w:r>
        <w:t xml:space="preserve">Internal </w:t>
      </w:r>
      <w:r>
        <w:t>- It shows tickets. Columns shall be Ticket ID, Created date, Customer Name, Subject, Total labour of all the time entries against the ticket, Date Updated and Stats.</w:t>
      </w:r>
    </w:p>
    <w:p w14:paraId="3D3E5FBD" w14:textId="101EEA24" w:rsidR="00DB1BC0" w:rsidRDefault="00DB1BC0" w:rsidP="00DB1BC0">
      <w:pPr>
        <w:pStyle w:val="ListParagraph"/>
        <w:numPr>
          <w:ilvl w:val="1"/>
          <w:numId w:val="3"/>
        </w:numPr>
      </w:pPr>
      <w:r>
        <w:t xml:space="preserve">Table </w:t>
      </w:r>
      <w:r>
        <w:t xml:space="preserve">Sales/Request for Quote </w:t>
      </w:r>
      <w:r>
        <w:t>- It shows tickets. Columns shall be Ticket ID, Created date, Customer Name, Subject, Total labour of all the time entries against the ticket, Date Updated and Stats.</w:t>
      </w:r>
    </w:p>
    <w:p w14:paraId="0ED814F7" w14:textId="524DAA21" w:rsidR="00DB1BC0" w:rsidRDefault="00DB1BC0" w:rsidP="00DB1BC0">
      <w:pPr>
        <w:pStyle w:val="ListParagraph"/>
        <w:numPr>
          <w:ilvl w:val="1"/>
          <w:numId w:val="3"/>
        </w:numPr>
      </w:pPr>
      <w:r>
        <w:t>Slicers</w:t>
      </w:r>
    </w:p>
    <w:p w14:paraId="6E0C5168" w14:textId="77777777" w:rsidR="00DB1BC0" w:rsidRDefault="00DB1BC0" w:rsidP="00DB1BC0">
      <w:pPr>
        <w:pStyle w:val="ListParagraph"/>
        <w:numPr>
          <w:ilvl w:val="2"/>
          <w:numId w:val="3"/>
        </w:numPr>
      </w:pPr>
      <w:r>
        <w:t>Date</w:t>
      </w:r>
    </w:p>
    <w:p w14:paraId="51F0F4BE" w14:textId="276AA4C5" w:rsidR="00DB1BC0" w:rsidRDefault="00DB1BC0" w:rsidP="00DB1BC0">
      <w:pPr>
        <w:pStyle w:val="ListParagraph"/>
        <w:numPr>
          <w:ilvl w:val="3"/>
          <w:numId w:val="3"/>
        </w:numPr>
      </w:pPr>
      <w:r>
        <w:t>It should filter the the Table Time Entries based on Start Date of time entry and it should filter Table Tickets based on Created Date of Ticket.</w:t>
      </w:r>
    </w:p>
    <w:p w14:paraId="413FDA9B" w14:textId="39EAA07E" w:rsidR="00DB1BC0" w:rsidRDefault="00DB1BC0" w:rsidP="00DB1BC0">
      <w:pPr>
        <w:pStyle w:val="ListParagraph"/>
        <w:numPr>
          <w:ilvl w:val="3"/>
          <w:numId w:val="3"/>
        </w:numPr>
      </w:pPr>
      <w:r>
        <w:t>It should not filter the Labour Time Multi Row Card</w:t>
      </w:r>
    </w:p>
    <w:p w14:paraId="2743ABE8" w14:textId="77777777" w:rsidR="00DB1BC0" w:rsidRDefault="00DB1BC0" w:rsidP="00DB1BC0">
      <w:pPr>
        <w:pStyle w:val="ListParagraph"/>
        <w:numPr>
          <w:ilvl w:val="2"/>
          <w:numId w:val="3"/>
        </w:numPr>
      </w:pPr>
      <w:r>
        <w:t>User</w:t>
      </w:r>
    </w:p>
    <w:p w14:paraId="209BFF87" w14:textId="1DCEF2C2" w:rsidR="00DB1BC0" w:rsidRDefault="00DB1BC0" w:rsidP="00DB1BC0">
      <w:pPr>
        <w:pStyle w:val="ListParagraph"/>
        <w:numPr>
          <w:ilvl w:val="3"/>
          <w:numId w:val="3"/>
        </w:numPr>
      </w:pPr>
      <w:r>
        <w:t>It should filter both Table Time Entry and Table Ticket based on their respective users</w:t>
      </w:r>
    </w:p>
    <w:p w14:paraId="3CEECAA6" w14:textId="1657EF49" w:rsidR="00046E73" w:rsidRDefault="00046E73" w:rsidP="00DB1BC0">
      <w:pPr>
        <w:pStyle w:val="ListParagraph"/>
        <w:numPr>
          <w:ilvl w:val="1"/>
          <w:numId w:val="3"/>
        </w:numPr>
      </w:pPr>
      <w:r>
        <w:t>Notes</w:t>
      </w:r>
      <w:r w:rsidR="00003E7B">
        <w:t xml:space="preserve"> for Page 1</w:t>
      </w:r>
    </w:p>
    <w:p w14:paraId="6BD637CF" w14:textId="378A5084" w:rsidR="00046E73" w:rsidRDefault="00046E73" w:rsidP="00DB1BC0">
      <w:pPr>
        <w:pStyle w:val="ListParagraph"/>
        <w:numPr>
          <w:ilvl w:val="2"/>
          <w:numId w:val="3"/>
        </w:numPr>
      </w:pPr>
      <w:r>
        <w:t>Project, Internal and Sales/Request</w:t>
      </w:r>
      <w:r>
        <w:t xml:space="preserve"> for quote are problem type. Anything other than these 3 is ticket problem type</w:t>
      </w:r>
    </w:p>
    <w:p w14:paraId="72F48301" w14:textId="682608D6" w:rsidR="00046E73" w:rsidRDefault="00046E73" w:rsidP="00DB1BC0">
      <w:pPr>
        <w:pStyle w:val="ListParagraph"/>
        <w:numPr>
          <w:ilvl w:val="2"/>
          <w:numId w:val="3"/>
        </w:numPr>
      </w:pPr>
      <w:r>
        <w:t>Open means where the status is not resolved</w:t>
      </w:r>
    </w:p>
    <w:p w14:paraId="162DE411" w14:textId="41A5129A" w:rsidR="00046E73" w:rsidRDefault="00046E73" w:rsidP="00DB1BC0">
      <w:pPr>
        <w:pStyle w:val="ListParagraph"/>
        <w:numPr>
          <w:ilvl w:val="2"/>
          <w:numId w:val="3"/>
        </w:numPr>
      </w:pPr>
      <w:r>
        <w:t>Labour time means the time spend on each time entry. It will be the difference between start time date and end time date.</w:t>
      </w:r>
    </w:p>
    <w:p w14:paraId="74C78352" w14:textId="214809D0" w:rsidR="00DB1BC0" w:rsidRDefault="00DB1BC0" w:rsidP="00DB1BC0">
      <w:pPr>
        <w:pStyle w:val="ListParagraph"/>
        <w:numPr>
          <w:ilvl w:val="2"/>
          <w:numId w:val="3"/>
        </w:numPr>
      </w:pPr>
      <w:r>
        <w:t>Table Tickets, Table Projects, Table Internal, Table Sales/Request for Quote should be separate tables but visible in same location on dashboard (Use bookmarks functionality to change from one table to another)</w:t>
      </w:r>
    </w:p>
    <w:p w14:paraId="63AD2C21" w14:textId="77777777" w:rsidR="00DB1BC0" w:rsidRDefault="00DB1BC0" w:rsidP="00DB1BC0">
      <w:pPr>
        <w:pStyle w:val="ListParagraph"/>
        <w:ind w:left="1800"/>
      </w:pPr>
    </w:p>
    <w:p w14:paraId="31D0C54F" w14:textId="18193489" w:rsidR="00DB1BC0" w:rsidRDefault="00DB1BC0" w:rsidP="00DB1BC0">
      <w:pPr>
        <w:pStyle w:val="ListParagraph"/>
        <w:numPr>
          <w:ilvl w:val="0"/>
          <w:numId w:val="3"/>
        </w:numPr>
      </w:pPr>
      <w:r>
        <w:t>Closed Problems (Page 2)</w:t>
      </w:r>
    </w:p>
    <w:p w14:paraId="02AB3A41" w14:textId="4AF4D66C" w:rsidR="00DB1BC0" w:rsidRDefault="00DB1BC0" w:rsidP="00DB1BC0">
      <w:pPr>
        <w:pStyle w:val="ListParagraph"/>
        <w:numPr>
          <w:ilvl w:val="1"/>
          <w:numId w:val="3"/>
        </w:numPr>
      </w:pPr>
      <w:r>
        <w:t xml:space="preserve">Cards showing </w:t>
      </w:r>
      <w:r>
        <w:t>Closed</w:t>
      </w:r>
      <w:r>
        <w:t xml:space="preserve"> Tickets, Projects, Internal and Sales/Request for Quote </w:t>
      </w:r>
    </w:p>
    <w:p w14:paraId="4A7331F9" w14:textId="45F92579" w:rsidR="00DB1BC0" w:rsidRDefault="00DB1BC0" w:rsidP="00DB1BC0">
      <w:pPr>
        <w:pStyle w:val="ListParagraph"/>
        <w:numPr>
          <w:ilvl w:val="1"/>
          <w:numId w:val="3"/>
        </w:numPr>
      </w:pPr>
      <w:r>
        <w:t>A chart showing the closed tickets by type</w:t>
      </w:r>
    </w:p>
    <w:p w14:paraId="021F5F3D" w14:textId="0ED2106C" w:rsidR="00662D05" w:rsidRDefault="00662D05" w:rsidP="00DB1BC0">
      <w:pPr>
        <w:pStyle w:val="ListParagraph"/>
        <w:numPr>
          <w:ilvl w:val="1"/>
          <w:numId w:val="3"/>
        </w:numPr>
      </w:pPr>
      <w:r>
        <w:t>A card showing average first response time. Average first response time is calculated as the average of difference between Ticket Created At Time and comment created at time against that ticket. Comment created at time can be found in “comments” column of the “Ticket” Table. Comments column contain multiple comments. The comment with minimum created at time should be considered for the purpose of calculating average first response time</w:t>
      </w:r>
    </w:p>
    <w:p w14:paraId="66A59523" w14:textId="6A8320CC" w:rsidR="00662D05" w:rsidRDefault="00662D05" w:rsidP="00DB1BC0">
      <w:pPr>
        <w:pStyle w:val="ListParagraph"/>
        <w:numPr>
          <w:ilvl w:val="1"/>
          <w:numId w:val="3"/>
        </w:numPr>
      </w:pPr>
      <w:r>
        <w:t>A chart showing closed tickets by user</w:t>
      </w:r>
    </w:p>
    <w:p w14:paraId="5C8F4321" w14:textId="40CF0680" w:rsidR="00662D05" w:rsidRDefault="00662D05" w:rsidP="00662D05">
      <w:pPr>
        <w:pStyle w:val="ListParagraph"/>
        <w:numPr>
          <w:ilvl w:val="1"/>
          <w:numId w:val="3"/>
        </w:numPr>
      </w:pPr>
      <w:r>
        <w:t>A table showing closed tickets. Columns shall be Ticket ID, Created at Date, Customer name, Subject, Ticket Type, Date Resolved and labour time.</w:t>
      </w:r>
    </w:p>
    <w:p w14:paraId="6BCF4ECD" w14:textId="77777777" w:rsidR="00662D05" w:rsidRDefault="00662D05" w:rsidP="00662D05">
      <w:pPr>
        <w:pStyle w:val="ListParagraph"/>
        <w:numPr>
          <w:ilvl w:val="1"/>
          <w:numId w:val="3"/>
        </w:numPr>
      </w:pPr>
      <w:r>
        <w:t>Slicers</w:t>
      </w:r>
    </w:p>
    <w:p w14:paraId="0B0EF354" w14:textId="77777777" w:rsidR="00662D05" w:rsidRDefault="00662D05" w:rsidP="00662D05">
      <w:pPr>
        <w:pStyle w:val="ListParagraph"/>
        <w:numPr>
          <w:ilvl w:val="2"/>
          <w:numId w:val="3"/>
        </w:numPr>
      </w:pPr>
      <w:r>
        <w:t>Date</w:t>
      </w:r>
    </w:p>
    <w:p w14:paraId="5799A3DF" w14:textId="1763038D" w:rsidR="00662D05" w:rsidRDefault="00662D05" w:rsidP="00662D05">
      <w:pPr>
        <w:pStyle w:val="ListParagraph"/>
        <w:numPr>
          <w:ilvl w:val="3"/>
          <w:numId w:val="3"/>
        </w:numPr>
      </w:pPr>
      <w:r>
        <w:t xml:space="preserve">It should filter </w:t>
      </w:r>
      <w:r>
        <w:t>everything on the page based on created at date of ticket</w:t>
      </w:r>
    </w:p>
    <w:p w14:paraId="2E4526C1" w14:textId="77777777" w:rsidR="00662D05" w:rsidRDefault="00662D05" w:rsidP="00662D05">
      <w:pPr>
        <w:pStyle w:val="ListParagraph"/>
        <w:numPr>
          <w:ilvl w:val="2"/>
          <w:numId w:val="3"/>
        </w:numPr>
      </w:pPr>
      <w:r>
        <w:t>User</w:t>
      </w:r>
    </w:p>
    <w:p w14:paraId="61393C68" w14:textId="2D3C47D9" w:rsidR="00662D05" w:rsidRDefault="00662D05" w:rsidP="00662D05">
      <w:pPr>
        <w:pStyle w:val="ListParagraph"/>
        <w:numPr>
          <w:ilvl w:val="3"/>
          <w:numId w:val="3"/>
        </w:numPr>
      </w:pPr>
      <w:r>
        <w:t xml:space="preserve">It should </w:t>
      </w:r>
      <w:r>
        <w:t>also filter everything on the page</w:t>
      </w:r>
    </w:p>
    <w:p w14:paraId="0ECF6157" w14:textId="025D649C" w:rsidR="00662D05" w:rsidRDefault="00662D05" w:rsidP="00662D05">
      <w:pPr>
        <w:pStyle w:val="ListParagraph"/>
        <w:numPr>
          <w:ilvl w:val="1"/>
          <w:numId w:val="3"/>
        </w:numPr>
      </w:pPr>
      <w:r>
        <w:lastRenderedPageBreak/>
        <w:t xml:space="preserve">Notes for </w:t>
      </w:r>
      <w:r w:rsidR="00003E7B">
        <w:t>Page 2</w:t>
      </w:r>
    </w:p>
    <w:p w14:paraId="0583E8F7" w14:textId="614C3CC1" w:rsidR="00662D05" w:rsidRDefault="00662D05" w:rsidP="00662D05">
      <w:pPr>
        <w:pStyle w:val="ListParagraph"/>
        <w:numPr>
          <w:ilvl w:val="2"/>
          <w:numId w:val="3"/>
        </w:numPr>
      </w:pPr>
      <w:r>
        <w:t>Closed means where the status is resolved</w:t>
      </w:r>
    </w:p>
    <w:p w14:paraId="44C38FEE" w14:textId="53E961DA" w:rsidR="00662D05" w:rsidRDefault="00662D05" w:rsidP="00662D05">
      <w:pPr>
        <w:pStyle w:val="ListParagraph"/>
        <w:numPr>
          <w:ilvl w:val="2"/>
          <w:numId w:val="3"/>
        </w:numPr>
      </w:pPr>
      <w:r>
        <w:t>This page shall only show the details of tickets and not of projects, internal and sales/request for quote.</w:t>
      </w:r>
    </w:p>
    <w:p w14:paraId="3B5BD658" w14:textId="6808C468" w:rsidR="00003E7B" w:rsidRDefault="00003E7B" w:rsidP="00003E7B">
      <w:r>
        <w:t>Notes for the entire Project</w:t>
      </w:r>
    </w:p>
    <w:p w14:paraId="3363A6C5" w14:textId="5239F691" w:rsidR="00003E7B" w:rsidRDefault="00003E7B" w:rsidP="00003E7B">
      <w:pPr>
        <w:pStyle w:val="ListParagraph"/>
        <w:numPr>
          <w:ilvl w:val="0"/>
          <w:numId w:val="9"/>
        </w:numPr>
      </w:pPr>
      <w:r>
        <w:t>Star Schema must be followed</w:t>
      </w:r>
    </w:p>
    <w:p w14:paraId="14B4FE6E" w14:textId="197DD226" w:rsidR="00003E7B" w:rsidRDefault="00003E7B" w:rsidP="00003E7B">
      <w:pPr>
        <w:pStyle w:val="ListParagraph"/>
        <w:numPr>
          <w:ilvl w:val="0"/>
          <w:numId w:val="9"/>
        </w:numPr>
      </w:pPr>
      <w:r>
        <w:t>Proper formatting for dax formulas must be ensured</w:t>
      </w:r>
    </w:p>
    <w:p w14:paraId="0AF3A8D7" w14:textId="5D30B2E6" w:rsidR="00003E7B" w:rsidRDefault="00003E7B" w:rsidP="00003E7B">
      <w:pPr>
        <w:pStyle w:val="ListParagraph"/>
        <w:numPr>
          <w:ilvl w:val="0"/>
          <w:numId w:val="9"/>
        </w:numPr>
      </w:pPr>
      <w:r>
        <w:t>Proper naming convention for all the calculated columns and measures must be ensured</w:t>
      </w:r>
    </w:p>
    <w:p w14:paraId="304C055C" w14:textId="546F88A2" w:rsidR="00003E7B" w:rsidRDefault="00003E7B" w:rsidP="00003E7B">
      <w:pPr>
        <w:pStyle w:val="ListParagraph"/>
        <w:numPr>
          <w:ilvl w:val="0"/>
          <w:numId w:val="9"/>
        </w:numPr>
      </w:pPr>
      <w:r>
        <w:t>Proper commenting should be done in dax formulas and m query</w:t>
      </w:r>
    </w:p>
    <w:p w14:paraId="55D9A397" w14:textId="6EF86213" w:rsidR="00003E7B" w:rsidRDefault="00003E7B" w:rsidP="00003E7B">
      <w:pPr>
        <w:pStyle w:val="ListParagraph"/>
        <w:numPr>
          <w:ilvl w:val="0"/>
          <w:numId w:val="9"/>
        </w:numPr>
      </w:pPr>
      <w:r>
        <w:t>Relationship view must be arranged properly</w:t>
      </w:r>
    </w:p>
    <w:sectPr w:rsidR="00003E7B" w:rsidSect="005023B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3B3510"/>
    <w:multiLevelType w:val="multilevel"/>
    <w:tmpl w:val="D924B47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 w15:restartNumberingAfterBreak="0">
    <w:nsid w:val="1101050A"/>
    <w:multiLevelType w:val="hybridMultilevel"/>
    <w:tmpl w:val="130AD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7722F4"/>
    <w:multiLevelType w:val="hybridMultilevel"/>
    <w:tmpl w:val="6A3048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A531C2F"/>
    <w:multiLevelType w:val="hybridMultilevel"/>
    <w:tmpl w:val="C360B27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4B1C2618"/>
    <w:multiLevelType w:val="hybridMultilevel"/>
    <w:tmpl w:val="BFF256AE"/>
    <w:lvl w:ilvl="0" w:tplc="9B860CD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D0F1018"/>
    <w:multiLevelType w:val="multilevel"/>
    <w:tmpl w:val="4596E452"/>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 w15:restartNumberingAfterBreak="0">
    <w:nsid w:val="4F6943D9"/>
    <w:multiLevelType w:val="multilevel"/>
    <w:tmpl w:val="272ADAE6"/>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hint="default"/>
        <w:sz w:val="20"/>
      </w:rPr>
    </w:lvl>
    <w:lvl w:ilvl="2">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7" w15:restartNumberingAfterBreak="0">
    <w:nsid w:val="65286905"/>
    <w:multiLevelType w:val="hybridMultilevel"/>
    <w:tmpl w:val="18746B8C"/>
    <w:lvl w:ilvl="0" w:tplc="715A050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710AAD"/>
    <w:multiLevelType w:val="hybridMultilevel"/>
    <w:tmpl w:val="13D8BA12"/>
    <w:lvl w:ilvl="0" w:tplc="0C1ABB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7"/>
  </w:num>
  <w:num w:numId="3">
    <w:abstractNumId w:val="4"/>
  </w:num>
  <w:num w:numId="4">
    <w:abstractNumId w:val="3"/>
  </w:num>
  <w:num w:numId="5">
    <w:abstractNumId w:val="2"/>
  </w:num>
  <w:num w:numId="6">
    <w:abstractNumId w:val="0"/>
  </w:num>
  <w:num w:numId="7">
    <w:abstractNumId w:val="5"/>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NTA2NzMHYmNTEyUdpeDU4uLM/DyQAsNaAM6x6VAsAAAA"/>
  </w:docVars>
  <w:rsids>
    <w:rsidRoot w:val="00EE1420"/>
    <w:rsid w:val="00003E7B"/>
    <w:rsid w:val="00010717"/>
    <w:rsid w:val="0003178C"/>
    <w:rsid w:val="00046E73"/>
    <w:rsid w:val="00051F4F"/>
    <w:rsid w:val="00070F1C"/>
    <w:rsid w:val="00072F7D"/>
    <w:rsid w:val="000C1097"/>
    <w:rsid w:val="000C7D07"/>
    <w:rsid w:val="00101351"/>
    <w:rsid w:val="0010426B"/>
    <w:rsid w:val="00105759"/>
    <w:rsid w:val="00111862"/>
    <w:rsid w:val="00140BD8"/>
    <w:rsid w:val="00147F2D"/>
    <w:rsid w:val="00164BF8"/>
    <w:rsid w:val="001B4CDB"/>
    <w:rsid w:val="001D2ECA"/>
    <w:rsid w:val="001D481E"/>
    <w:rsid w:val="00200908"/>
    <w:rsid w:val="00203521"/>
    <w:rsid w:val="002227AE"/>
    <w:rsid w:val="00255BEB"/>
    <w:rsid w:val="00275350"/>
    <w:rsid w:val="002D7BBE"/>
    <w:rsid w:val="002F42AB"/>
    <w:rsid w:val="00330EF6"/>
    <w:rsid w:val="00333646"/>
    <w:rsid w:val="00335D61"/>
    <w:rsid w:val="00353152"/>
    <w:rsid w:val="00365B08"/>
    <w:rsid w:val="00374B7E"/>
    <w:rsid w:val="00392D5A"/>
    <w:rsid w:val="003B05DB"/>
    <w:rsid w:val="003C569B"/>
    <w:rsid w:val="003C7FC4"/>
    <w:rsid w:val="003D6CE3"/>
    <w:rsid w:val="003E5C4B"/>
    <w:rsid w:val="003F2310"/>
    <w:rsid w:val="003F3CF4"/>
    <w:rsid w:val="004144EC"/>
    <w:rsid w:val="00450FC7"/>
    <w:rsid w:val="00494272"/>
    <w:rsid w:val="004C2B36"/>
    <w:rsid w:val="004C36B0"/>
    <w:rsid w:val="005023B1"/>
    <w:rsid w:val="00512BBD"/>
    <w:rsid w:val="0054199A"/>
    <w:rsid w:val="00591FD8"/>
    <w:rsid w:val="005A5F32"/>
    <w:rsid w:val="005A7674"/>
    <w:rsid w:val="005B0CE5"/>
    <w:rsid w:val="00627197"/>
    <w:rsid w:val="00634368"/>
    <w:rsid w:val="006516C8"/>
    <w:rsid w:val="00662D05"/>
    <w:rsid w:val="00684AA9"/>
    <w:rsid w:val="00697EB9"/>
    <w:rsid w:val="006C7637"/>
    <w:rsid w:val="006F7ADD"/>
    <w:rsid w:val="00700FAE"/>
    <w:rsid w:val="007231CB"/>
    <w:rsid w:val="00735629"/>
    <w:rsid w:val="007675C7"/>
    <w:rsid w:val="00770628"/>
    <w:rsid w:val="0079484F"/>
    <w:rsid w:val="007A0D62"/>
    <w:rsid w:val="007A16FC"/>
    <w:rsid w:val="007B23E2"/>
    <w:rsid w:val="007C171D"/>
    <w:rsid w:val="0080108F"/>
    <w:rsid w:val="008015D6"/>
    <w:rsid w:val="00804A2B"/>
    <w:rsid w:val="008115D9"/>
    <w:rsid w:val="00824DA5"/>
    <w:rsid w:val="00833F35"/>
    <w:rsid w:val="00835EF9"/>
    <w:rsid w:val="00836B83"/>
    <w:rsid w:val="00841CC5"/>
    <w:rsid w:val="00851A9E"/>
    <w:rsid w:val="00860E3F"/>
    <w:rsid w:val="008B57A4"/>
    <w:rsid w:val="008C2CC7"/>
    <w:rsid w:val="008E179B"/>
    <w:rsid w:val="008E66E5"/>
    <w:rsid w:val="008F28D5"/>
    <w:rsid w:val="008F2C19"/>
    <w:rsid w:val="0090667D"/>
    <w:rsid w:val="00911525"/>
    <w:rsid w:val="0091345B"/>
    <w:rsid w:val="00917D0F"/>
    <w:rsid w:val="00935049"/>
    <w:rsid w:val="00950B38"/>
    <w:rsid w:val="00973CBD"/>
    <w:rsid w:val="0097712E"/>
    <w:rsid w:val="00980F45"/>
    <w:rsid w:val="009816A0"/>
    <w:rsid w:val="009A6F98"/>
    <w:rsid w:val="009D1F70"/>
    <w:rsid w:val="00A27E2D"/>
    <w:rsid w:val="00A41292"/>
    <w:rsid w:val="00A57860"/>
    <w:rsid w:val="00A628DF"/>
    <w:rsid w:val="00A650B3"/>
    <w:rsid w:val="00A8465D"/>
    <w:rsid w:val="00AB5B21"/>
    <w:rsid w:val="00AB7596"/>
    <w:rsid w:val="00AC1326"/>
    <w:rsid w:val="00AC7CDA"/>
    <w:rsid w:val="00AD006B"/>
    <w:rsid w:val="00AD4C8D"/>
    <w:rsid w:val="00AE2A61"/>
    <w:rsid w:val="00B04811"/>
    <w:rsid w:val="00B22C55"/>
    <w:rsid w:val="00B832DD"/>
    <w:rsid w:val="00BA2FF5"/>
    <w:rsid w:val="00BD07B0"/>
    <w:rsid w:val="00BD5D70"/>
    <w:rsid w:val="00BD681D"/>
    <w:rsid w:val="00BF01B2"/>
    <w:rsid w:val="00BF3103"/>
    <w:rsid w:val="00C0307E"/>
    <w:rsid w:val="00C22900"/>
    <w:rsid w:val="00C264E8"/>
    <w:rsid w:val="00C76DCF"/>
    <w:rsid w:val="00CA5EF0"/>
    <w:rsid w:val="00CC65CC"/>
    <w:rsid w:val="00CD4BF8"/>
    <w:rsid w:val="00CF2EA9"/>
    <w:rsid w:val="00D115BC"/>
    <w:rsid w:val="00D311A5"/>
    <w:rsid w:val="00D55007"/>
    <w:rsid w:val="00D647F6"/>
    <w:rsid w:val="00D7132F"/>
    <w:rsid w:val="00D73478"/>
    <w:rsid w:val="00DA07C9"/>
    <w:rsid w:val="00DA371F"/>
    <w:rsid w:val="00DA4FA9"/>
    <w:rsid w:val="00DB1BC0"/>
    <w:rsid w:val="00DC7DCD"/>
    <w:rsid w:val="00E45289"/>
    <w:rsid w:val="00E5075F"/>
    <w:rsid w:val="00E57189"/>
    <w:rsid w:val="00E9248A"/>
    <w:rsid w:val="00E97BBF"/>
    <w:rsid w:val="00EB2411"/>
    <w:rsid w:val="00EC4692"/>
    <w:rsid w:val="00ED548D"/>
    <w:rsid w:val="00EE1420"/>
    <w:rsid w:val="00EE4613"/>
    <w:rsid w:val="00F165A8"/>
    <w:rsid w:val="00F23118"/>
    <w:rsid w:val="00F30128"/>
    <w:rsid w:val="00F4260C"/>
    <w:rsid w:val="00F76CD2"/>
    <w:rsid w:val="00F81B4D"/>
    <w:rsid w:val="00FA1576"/>
    <w:rsid w:val="00FA3755"/>
    <w:rsid w:val="00FA496B"/>
    <w:rsid w:val="00FA4D20"/>
    <w:rsid w:val="00FC0653"/>
    <w:rsid w:val="00FC149D"/>
    <w:rsid w:val="00FC1B57"/>
    <w:rsid w:val="00FC453D"/>
    <w:rsid w:val="00FE53CD"/>
    <w:rsid w:val="00FF5DD5"/>
    <w:rsid w:val="00FF7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E2E26"/>
  <w15:chartTrackingRefBased/>
  <w15:docId w15:val="{9C796DB2-01C2-4BFF-A1ED-37E641C35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23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65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23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C65C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F30128"/>
    <w:rPr>
      <w:color w:val="0563C1" w:themeColor="hyperlink"/>
      <w:u w:val="single"/>
    </w:rPr>
  </w:style>
  <w:style w:type="character" w:styleId="UnresolvedMention">
    <w:name w:val="Unresolved Mention"/>
    <w:basedOn w:val="DefaultParagraphFont"/>
    <w:uiPriority w:val="99"/>
    <w:semiHidden/>
    <w:unhideWhenUsed/>
    <w:rsid w:val="00F30128"/>
    <w:rPr>
      <w:color w:val="605E5C"/>
      <w:shd w:val="clear" w:color="auto" w:fill="E1DFDD"/>
    </w:rPr>
  </w:style>
  <w:style w:type="character" w:customStyle="1" w:styleId="Heading3Char">
    <w:name w:val="Heading 3 Char"/>
    <w:basedOn w:val="DefaultParagraphFont"/>
    <w:link w:val="Heading3"/>
    <w:uiPriority w:val="9"/>
    <w:rsid w:val="005023B1"/>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5023B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0667D"/>
    <w:pPr>
      <w:ind w:left="720"/>
      <w:contextualSpacing/>
    </w:pPr>
  </w:style>
  <w:style w:type="paragraph" w:styleId="HTMLPreformatted">
    <w:name w:val="HTML Preformatted"/>
    <w:basedOn w:val="Normal"/>
    <w:link w:val="HTMLPreformattedChar"/>
    <w:uiPriority w:val="99"/>
    <w:semiHidden/>
    <w:unhideWhenUsed/>
    <w:rsid w:val="00BD5D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D5D70"/>
    <w:rPr>
      <w:rFonts w:ascii="Courier New" w:eastAsia="Times New Roman" w:hAnsi="Courier New" w:cs="Courier New"/>
      <w:sz w:val="20"/>
      <w:szCs w:val="20"/>
    </w:rPr>
  </w:style>
  <w:style w:type="table" w:styleId="TableGrid">
    <w:name w:val="Table Grid"/>
    <w:basedOn w:val="TableNormal"/>
    <w:uiPriority w:val="39"/>
    <w:rsid w:val="00450F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68039">
      <w:bodyDiv w:val="1"/>
      <w:marLeft w:val="0"/>
      <w:marRight w:val="0"/>
      <w:marTop w:val="0"/>
      <w:marBottom w:val="0"/>
      <w:divBdr>
        <w:top w:val="none" w:sz="0" w:space="0" w:color="auto"/>
        <w:left w:val="none" w:sz="0" w:space="0" w:color="auto"/>
        <w:bottom w:val="none" w:sz="0" w:space="0" w:color="auto"/>
        <w:right w:val="none" w:sz="0" w:space="0" w:color="auto"/>
      </w:divBdr>
    </w:div>
    <w:div w:id="1203203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7</TotalTime>
  <Pages>2</Pages>
  <Words>493</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an Militaru [PRO]</dc:creator>
  <cp:keywords/>
  <dc:description/>
  <cp:lastModifiedBy>Mayank HB</cp:lastModifiedBy>
  <cp:revision>163</cp:revision>
  <dcterms:created xsi:type="dcterms:W3CDTF">2021-09-03T13:46:00Z</dcterms:created>
  <dcterms:modified xsi:type="dcterms:W3CDTF">2021-10-07T05:07:00Z</dcterms:modified>
</cp:coreProperties>
</file>